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w:t>
      </w:r>
      <w:r>
        <w:t xml:space="preserve"> </w:t>
      </w:r>
      <w:r>
        <w:t xml:space="preserve">Chile</w:t>
      </w:r>
      <w:r>
        <w:t xml:space="preserve"> </w:t>
      </w:r>
      <w:r>
        <w:t xml:space="preserve">Santiago</w:t>
      </w:r>
    </w:p>
    <w:bookmarkStart w:id="20" w:name="Xb537abaa23f046a92eea8ddf9d9f1ebc3198693"/>
    <w:p>
      <w:pPr>
        <w:pStyle w:val="Heading1"/>
      </w:pPr>
      <w:r>
        <w:t xml:space="preserve">Statement of Purpose: Cultivating Narrative Vision as a Film Director in Santiago, Chile</w:t>
      </w:r>
    </w:p>
    <w:p>
      <w:pPr>
        <w:pStyle w:val="FirstParagraph"/>
      </w:pPr>
      <w:r>
        <w:t xml:space="preserve">The screen has always been my canvas, the camera my brush, and storytelling the language through which I seek to understand humanity. My journey toward becoming a film director is not merely a career aspiration—it is an urgent dialogue with the world, one that demands immersion in cultures where cinema breathes as deeply as history. It is for this reason that I submit this Statement of Purpose to pursue advanced studies in filmmaking within the dynamic ecosystem of Santiago, Chile. This document articulates my commitment to honing my craft within Chilean cinematic traditions while contributing meaningfully to its evolving narrative landscape.</w:t>
      </w:r>
    </w:p>
    <w:p>
      <w:pPr>
        <w:pStyle w:val="BodyText"/>
      </w:pPr>
      <w:r>
        <w:t xml:space="preserve">My foundational experience spans over five years as a writer-director of short films and documentaries, primarily in my native Colombia. Projects such as "Callejón de los Susurros" (2021), which explored urban resilience in Medellín’s marginalized neighborhoods, and "Silencio de la Selva" (2023), a documentary on indigenous environmental activism, were not just creative exercises but acts of empathy. They taught me that authentic storytelling requires more than technical skill—it demands cultural humility and a willingness to listen deeply. Yet I recognize that to evolve beyond the confines of my own context, I must engage with cinematic traditions that offer distinct perspectives on power, memory, and identity—perspectives Chile has masterfully woven into its filmic heritage through directors like Andrés Wood, Pablo Stoll, and the revolutionary works of Alejandro Fernández's *No* (2012). Chile’s cinema is a living archive of social struggle and poetic grace; it resonates with the urgency I seek to channel in my own work.</w:t>
      </w:r>
    </w:p>
    <w:p>
      <w:pPr>
        <w:pStyle w:val="BodyText"/>
      </w:pPr>
      <w:r>
        <w:t xml:space="preserve">This brings me to Santiago. Not merely as a destination, but as the heart of Chilean cinematic innovation. As the nation’s cultural capital, Santiago offers an unparalleled convergence of institutional rigor, artistic vitality, and socio-historical depth. The city is home to institutions like Pontificia Universidad Católica de Chile’s renowned film school (CINE), where mentorship from directors steeped in Chile’s documentary and narrative traditions provides a pedagogical foundation I cannot replicate elsewhere. More significantly, Santiago offers direct access to the pulse of contemporary Chile: the independent production houses of Barrio Lastarria, the experimental spaces at Cine Club de Santiago, and festivals like the Valdivia International Film Festival (Valladolid) that spotlight Latin American voices. To study filmmaking here is not an academic choice—it is an immersion into a community where every coffee shop conversation might spark a collaboration, every street corner holds a story waiting to be filmed. I intend to leverage this environment through collaborative workshops with Chilean cinematographers and sound designers, grounding my technical growth in the very soil of Chilean artistic practice.</w:t>
      </w:r>
    </w:p>
    <w:p>
      <w:pPr>
        <w:pStyle w:val="BodyText"/>
      </w:pPr>
      <w:r>
        <w:t xml:space="preserve">My proposed focus in Santiago is twofold: first, to deepen my narrative techniques by studying Chile’s unique approach to visual metaphor—evident in films like *A Fantastic Woman* (2017), which transformed personal identity into universal poetry. Second, to engage with Santiago’s most pressing narratives through documentary-driven projects centered on marginalized communities within the city itself. Having witnessed how Chilean cinema transforms local struggles into global dialogues, I aim to document the resilience of Santiago’s *rural-migrant* communities—those who navigate the city’s dual identity as both modern metropolis and repository of ancestral memory. This work would align with Santiago’s growing emphasis on inclusive storytelling, as seen in initiatives like Chilean Film Fund projects supporting underrepresented voices. My goal is not to "depict" Chile, but to collaborate within it—to learn from the very communities whose stories I seek to tell.</w:t>
      </w:r>
    </w:p>
    <w:p>
      <w:pPr>
        <w:pStyle w:val="BodyText"/>
      </w:pPr>
      <w:r>
        <w:t xml:space="preserve">My academic preparation includes a Bachelor of Arts in Visual Communication (University of Antioquia), where I specialized in screenwriting and cinematography under the guidance of documentary pioneers. However, I recognize that Chile’s cinematic language requires more than formal training—it demands contextual fluency. Santiago provides this through its symbiotic relationship between film and civic life: from the protests of 2019 to the ongoing dialogue around gender and land rights, cinema here is never divorced from reality. I am eager to enroll in CINE’s advanced narrative seminar under Professor María Elena Salinas, whose work on urban narratives in Latin America has reshaped my understanding of location as character. Beyond academia, I plan to partner with Santiago-based collectives like *Cine Pobre* to co-produce short films that bridge my Colombian perspective with Chilean social realities—a commitment rooted in reciprocity, not extraction.</w:t>
      </w:r>
    </w:p>
    <w:p>
      <w:pPr>
        <w:pStyle w:val="BodyText"/>
      </w:pPr>
      <w:r>
        <w:t xml:space="preserve">Looking ahead, my long-term vision is to establish a production company based in Santiago dedicated to amplifying underrepresented stories across Latin America. This initiative will be informed by the relationships I forge here: working alongside Chilean editors, producers, and actors who understand the cultural nuances that make a story resonate. My ambition extends beyond personal acclaim; it seeks to strengthen Chile’s position as a leader in socially engaged cinema—a role Santiago has uniquely positioned itself to own. As I write this Statement of Purpose, I am reminded of Pablo Larraín’s assertion: "Chilean cinema isn’t about where we are, but where we’re going." In Santiago, that future is being written daily by filmmakers who see the camera as a tool for justice. It is this ethos that compels me to apply.</w:t>
      </w:r>
    </w:p>
    <w:p>
      <w:pPr>
        <w:pStyle w:val="BodyText"/>
      </w:pPr>
      <w:r>
        <w:t xml:space="preserve">Santiago is not just my destination—it is the crucible for my growth as a film director. Here, I will learn to speak Chilean cinema’s language with authenticity, not imitation. I will absorb its lessons on courage and empathy, then translate them into stories that honor both Chile’s spirit and the universal human condition. This Statement of Purpose is my commitment: to become a steward of Chile’s cinematic legacy while contributing my own voice to its ongoing evolution. With humility, dedication, and an unwavering belief in cinema’s power to transform, I am ready to begin this journey in the heart of Chile Santiago.</w:t>
      </w:r>
    </w:p>
    <w:p>
      <w:pPr>
        <w:pStyle w:val="BodyText"/>
      </w:pPr>
      <w:r>
        <w:t xml:space="preserve">As a Film Director seeking purpose beyond the frame, I do not merely seek education in Santiago—I seek belonging within its story. And it is with profound respect for this tradition that I ask for your conside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 Chile Santiago</dc:title>
  <dc:creator/>
  <dc:language>en</dc:language>
  <cp:keywords/>
  <dcterms:created xsi:type="dcterms:W3CDTF">2026-07-23T23:16:11Z</dcterms:created>
  <dcterms:modified xsi:type="dcterms:W3CDTF">2026-07-23T23:16:11Z</dcterms:modified>
</cp:coreProperties>
</file>

<file path=docProps/custom.xml><?xml version="1.0" encoding="utf-8"?>
<Properties xmlns="http://schemas.openxmlformats.org/officeDocument/2006/custom-properties" xmlns:vt="http://schemas.openxmlformats.org/officeDocument/2006/docPropsVTypes"/>
</file>